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c3521a546805c58906a9579da36af5594763c45"/>
    <w:p>
      <w:pPr>
        <w:pStyle w:val="Heading2"/>
      </w:pPr>
      <w:r>
        <w:t xml:space="preserve">Problem 1: Missing Heritability and Rare Variants (40 p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624d31ffab42361eef1d408d0b6e58e6baf4e9f"/>
    <w:p>
      <w:pPr>
        <w:pStyle w:val="Heading2"/>
      </w:pPr>
      <w:r>
        <w:t xml:space="preserve">Problem 2: Parent–offspring regression with assortative mating (40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3813da8ad2c6877b541a45f59f7198cdccab4df"/>
    <w:p>
      <w:pPr>
        <w:pStyle w:val="Heading2"/>
      </w:pPr>
      <w:r>
        <w:t xml:space="preserve">Problem 3: Derivation of Falconer’s Formula from the ACE Model (20 pts)</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10-17T16:28:36Z</dcterms:created>
  <dcterms:modified xsi:type="dcterms:W3CDTF">2025-10-17T16: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